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95535" w14:textId="21210CC3" w:rsidR="00387C35" w:rsidRPr="00A254BB" w:rsidRDefault="004A18D1" w:rsidP="00473BE9">
      <w:pPr>
        <w:tabs>
          <w:tab w:val="left" w:pos="2475"/>
        </w:tabs>
        <w:spacing w:before="100" w:beforeAutospacing="1" w:after="100" w:afterAutospacing="1" w:line="240" w:lineRule="auto"/>
        <w:rPr>
          <w:rFonts w:ascii="Tahoma" w:hAnsi="Tahoma" w:cs="Tahoma"/>
          <w:sz w:val="2"/>
          <w:lang w:val="pt-BR"/>
        </w:rPr>
      </w:pPr>
    </w:p>
    <w:p w14:paraId="4526CD49" w14:textId="474B1B7F" w:rsidR="00DD763C" w:rsidRPr="00DA0CEB" w:rsidRDefault="00DD763C" w:rsidP="00DD763C">
      <w:pPr>
        <w:tabs>
          <w:tab w:val="left" w:pos="0"/>
        </w:tabs>
        <w:spacing w:after="0" w:line="240" w:lineRule="auto"/>
        <w:rPr>
          <w:rFonts w:cs="Tahoma"/>
          <w:b/>
          <w:bCs/>
          <w:color w:val="9BAA11"/>
          <w:sz w:val="72"/>
          <w:lang w:val="pt-BR"/>
        </w:rPr>
      </w:pPr>
      <w:r w:rsidRPr="00DA0CEB">
        <w:rPr>
          <w:rFonts w:cs="Tahoma"/>
          <w:b/>
          <w:bCs/>
          <w:color w:val="9BAA11"/>
          <w:sz w:val="72"/>
          <w:highlight w:val="yellow"/>
          <w:lang w:val="pt-BR"/>
        </w:rPr>
        <w:t>POR FAVOR, ESCREVA NOME</w:t>
      </w:r>
      <w:r w:rsidR="00DA0CEB">
        <w:rPr>
          <w:rFonts w:cs="Tahoma"/>
          <w:b/>
          <w:bCs/>
          <w:color w:val="9BAA11"/>
          <w:sz w:val="72"/>
          <w:highlight w:val="yellow"/>
          <w:lang w:val="pt-BR"/>
        </w:rPr>
        <w:br/>
      </w:r>
      <w:r w:rsidRPr="00DA0CEB">
        <w:rPr>
          <w:rFonts w:cs="Tahoma"/>
          <w:b/>
          <w:bCs/>
          <w:color w:val="9BAA11"/>
          <w:sz w:val="72"/>
          <w:highlight w:val="yellow"/>
          <w:lang w:val="pt-BR"/>
        </w:rPr>
        <w:t>DA ORGANIZAÇÃO</w:t>
      </w:r>
    </w:p>
    <w:p w14:paraId="7C9E4D3F" w14:textId="77777777" w:rsidR="00DD763C" w:rsidRPr="00DD763C" w:rsidRDefault="00DD763C" w:rsidP="00DD763C">
      <w:pPr>
        <w:tabs>
          <w:tab w:val="left" w:pos="0"/>
        </w:tabs>
        <w:spacing w:after="0" w:line="240" w:lineRule="auto"/>
        <w:rPr>
          <w:rFonts w:ascii="Tahoma" w:hAnsi="Tahoma" w:cs="Tahoma"/>
          <w:b/>
          <w:bCs/>
          <w:color w:val="B26016"/>
          <w:sz w:val="40"/>
          <w:szCs w:val="40"/>
          <w:lang w:val="pt-BR"/>
        </w:rPr>
      </w:pPr>
    </w:p>
    <w:tbl>
      <w:tblPr>
        <w:tblStyle w:val="Tablaconcuadrcula"/>
        <w:tblW w:w="11193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817"/>
        <w:gridCol w:w="5131"/>
        <w:gridCol w:w="5245"/>
      </w:tblGrid>
      <w:tr w:rsidR="00DA0CEB" w:rsidRPr="00A254BB" w14:paraId="7538C10C" w14:textId="77777777" w:rsidTr="00DA0CEB">
        <w:trPr>
          <w:gridAfter w:val="1"/>
          <w:wAfter w:w="5245" w:type="dxa"/>
          <w:trHeight w:val="284"/>
        </w:trPr>
        <w:tc>
          <w:tcPr>
            <w:tcW w:w="5948" w:type="dxa"/>
            <w:gridSpan w:val="2"/>
            <w:tcBorders>
              <w:top w:val="nil"/>
              <w:bottom w:val="single" w:sz="18" w:space="0" w:color="9BAA11"/>
            </w:tcBorders>
            <w:shd w:val="clear" w:color="auto" w:fill="auto"/>
            <w:vAlign w:val="center"/>
          </w:tcPr>
          <w:p w14:paraId="0B9F3173" w14:textId="19F1CBD7" w:rsidR="00DA0CEB" w:rsidRPr="00AF05EA" w:rsidRDefault="00DA0CEB" w:rsidP="00473BE9">
            <w:pPr>
              <w:spacing w:before="100" w:beforeAutospacing="1" w:after="100" w:afterAutospacing="1"/>
              <w:rPr>
                <w:rFonts w:cs="Tahoma"/>
                <w:b/>
                <w:color w:val="9BAA11"/>
                <w:sz w:val="36"/>
                <w:szCs w:val="36"/>
                <w:lang w:val="pt-BR"/>
              </w:rPr>
            </w:pPr>
            <w:r w:rsidRPr="00AF05EA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>ESTAMENTO</w:t>
            </w:r>
            <w:r w:rsidR="00AF05EA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 xml:space="preserve"> PRODUTORES</w:t>
            </w:r>
          </w:p>
        </w:tc>
      </w:tr>
      <w:tr w:rsidR="00D87D79" w:rsidRPr="00DA0CEB" w14:paraId="7C087D96" w14:textId="77777777" w:rsidTr="00DA0CEB">
        <w:trPr>
          <w:trHeight w:val="284"/>
        </w:trPr>
        <w:tc>
          <w:tcPr>
            <w:tcW w:w="817" w:type="dxa"/>
            <w:tcBorders>
              <w:top w:val="single" w:sz="18" w:space="0" w:color="9BAA11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1D52D303" w14:textId="77777777" w:rsidR="00AA4D94" w:rsidRPr="00DA0CEB" w:rsidRDefault="00F46972" w:rsidP="00603DBB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Data</w:t>
            </w:r>
            <w:r w:rsidRPr="00DA0CEB">
              <w:rPr>
                <w:rFonts w:cs="Tahoma"/>
                <w:color w:val="808080" w:themeColor="background1" w:themeShade="80"/>
                <w:lang w:val="pt-BR"/>
              </w:rPr>
              <w:t>:</w:t>
            </w:r>
          </w:p>
        </w:tc>
        <w:tc>
          <w:tcPr>
            <w:tcW w:w="10376" w:type="dxa"/>
            <w:gridSpan w:val="2"/>
            <w:tcBorders>
              <w:top w:val="single" w:sz="18" w:space="0" w:color="9BAA11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0D75D211" w14:textId="77777777" w:rsidR="00AA4D94" w:rsidRPr="00DA0CEB" w:rsidRDefault="004A18D1" w:rsidP="00413BF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238BD32A" w14:textId="77777777" w:rsidTr="005D3221">
        <w:trPr>
          <w:trHeight w:val="284"/>
        </w:trPr>
        <w:tc>
          <w:tcPr>
            <w:tcW w:w="11193" w:type="dxa"/>
            <w:gridSpan w:val="3"/>
            <w:tcBorders>
              <w:top w:val="single" w:sz="2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6CC6D229" w14:textId="77777777" w:rsidR="00EF7262" w:rsidRPr="00DA0CEB" w:rsidRDefault="00F46972" w:rsidP="00473BE9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 xml:space="preserve">Contato do principal responsável pelo compromisso institucional com a RTRS </w:t>
            </w:r>
          </w:p>
          <w:p w14:paraId="227953AD" w14:textId="77777777" w:rsidR="00AA4D94" w:rsidRPr="00DA0CEB" w:rsidRDefault="00F46972" w:rsidP="00473BE9">
            <w:pPr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(nome, e-mail, número de telefone, endereço do escritório)</w:t>
            </w:r>
          </w:p>
        </w:tc>
      </w:tr>
      <w:tr w:rsidR="00D87D79" w:rsidRPr="00DA0CEB" w14:paraId="561EAEC4" w14:textId="77777777" w:rsidTr="005D3221">
        <w:trPr>
          <w:trHeight w:val="284"/>
        </w:trPr>
        <w:tc>
          <w:tcPr>
            <w:tcW w:w="11193" w:type="dxa"/>
            <w:gridSpan w:val="3"/>
            <w:tcBorders>
              <w:top w:val="nil"/>
              <w:bottom w:val="single" w:sz="2" w:space="0" w:color="7F7F7F" w:themeColor="text1" w:themeTint="80"/>
            </w:tcBorders>
            <w:shd w:val="clear" w:color="auto" w:fill="auto"/>
            <w:vAlign w:val="center"/>
          </w:tcPr>
          <w:p w14:paraId="4630B864" w14:textId="5FA7FB29" w:rsidR="00EF7262" w:rsidRPr="00DA0CEB" w:rsidRDefault="00DA0CEB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28ABBC24" w14:textId="77777777" w:rsidTr="00C820DB">
        <w:trPr>
          <w:trHeight w:val="284"/>
        </w:trPr>
        <w:tc>
          <w:tcPr>
            <w:tcW w:w="11193" w:type="dxa"/>
            <w:gridSpan w:val="3"/>
            <w:tcBorders>
              <w:top w:val="single" w:sz="2" w:space="0" w:color="7F7F7F" w:themeColor="text1" w:themeTint="80"/>
              <w:bottom w:val="nil"/>
            </w:tcBorders>
            <w:shd w:val="clear" w:color="auto" w:fill="auto"/>
            <w:vAlign w:val="center"/>
          </w:tcPr>
          <w:p w14:paraId="72237841" w14:textId="77777777" w:rsidR="005504C8" w:rsidRPr="00DA0CEB" w:rsidRDefault="00F46972" w:rsidP="005504C8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Redator do relatório</w:t>
            </w:r>
          </w:p>
          <w:p w14:paraId="55C95AC3" w14:textId="77777777" w:rsidR="00EF7262" w:rsidRPr="00DA0CEB" w:rsidRDefault="00F46972" w:rsidP="005504C8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se for diferente</w:t>
            </w:r>
          </w:p>
        </w:tc>
      </w:tr>
      <w:tr w:rsidR="00D87D79" w:rsidRPr="00DA0CEB" w14:paraId="1D5D47F5" w14:textId="77777777" w:rsidTr="00C820DB">
        <w:trPr>
          <w:trHeight w:val="284"/>
        </w:trPr>
        <w:tc>
          <w:tcPr>
            <w:tcW w:w="11193" w:type="dxa"/>
            <w:gridSpan w:val="3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5D67A0" w14:textId="7FC9B615" w:rsidR="00EF7262" w:rsidRPr="00DA0CEB" w:rsidRDefault="00DA0CEB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tbl>
      <w:tblPr>
        <w:tblW w:w="11193" w:type="dxa"/>
        <w:tblBorders>
          <w:bottom w:val="single" w:sz="2" w:space="0" w:color="7F7F7F"/>
          <w:insideH w:val="single" w:sz="2" w:space="0" w:color="7F7F7F"/>
        </w:tblBorders>
        <w:tblLook w:val="04A0" w:firstRow="1" w:lastRow="0" w:firstColumn="1" w:lastColumn="0" w:noHBand="0" w:noVBand="1"/>
      </w:tblPr>
      <w:tblGrid>
        <w:gridCol w:w="11193"/>
      </w:tblGrid>
      <w:tr w:rsidR="00D87D79" w:rsidRPr="00DA0CEB" w14:paraId="39D1FAB0" w14:textId="77777777" w:rsidTr="00C820DB">
        <w:trPr>
          <w:trHeight w:val="284"/>
        </w:trPr>
        <w:tc>
          <w:tcPr>
            <w:tcW w:w="11193" w:type="dxa"/>
            <w:tcBorders>
              <w:top w:val="single" w:sz="2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E9E4BE3" w14:textId="77777777" w:rsidR="005B18FC" w:rsidRPr="00DA0CEB" w:rsidRDefault="00F46972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color w:val="7F7F7F"/>
                <w:lang w:val="pt-BR"/>
              </w:rPr>
            </w:pPr>
            <w:r w:rsidRPr="00DA0CEB">
              <w:rPr>
                <w:rFonts w:cs="Tahoma"/>
                <w:color w:val="7F7F7F"/>
                <w:lang w:val="pt-BR"/>
              </w:rPr>
              <w:t>Por favor, indique em quais regiões a organização opera</w:t>
            </w:r>
          </w:p>
        </w:tc>
      </w:tr>
      <w:tr w:rsidR="00D87D79" w:rsidRPr="00DA0CEB" w14:paraId="3B8F0BA1" w14:textId="77777777" w:rsidTr="005D3221">
        <w:trPr>
          <w:trHeight w:val="284"/>
        </w:trPr>
        <w:tc>
          <w:tcPr>
            <w:tcW w:w="11193" w:type="dxa"/>
            <w:tcBorders>
              <w:top w:val="nil"/>
              <w:bottom w:val="single" w:sz="2" w:space="0" w:color="7F7F7F"/>
            </w:tcBorders>
            <w:shd w:val="clear" w:color="auto" w:fill="auto"/>
            <w:vAlign w:val="center"/>
          </w:tcPr>
          <w:p w14:paraId="478B06C2" w14:textId="073D84B6" w:rsidR="005B18FC" w:rsidRPr="00DA0CEB" w:rsidRDefault="00DA0CEB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0923F0E8" w14:textId="77777777" w:rsidTr="005D3221">
        <w:trPr>
          <w:trHeight w:val="284"/>
        </w:trPr>
        <w:tc>
          <w:tcPr>
            <w:tcW w:w="11193" w:type="dxa"/>
            <w:tcBorders>
              <w:top w:val="single" w:sz="2" w:space="0" w:color="7F7F7F"/>
              <w:bottom w:val="nil"/>
            </w:tcBorders>
            <w:shd w:val="clear" w:color="auto" w:fill="auto"/>
            <w:vAlign w:val="center"/>
          </w:tcPr>
          <w:p w14:paraId="79BE0071" w14:textId="77777777" w:rsidR="005B18FC" w:rsidRPr="00DA0CEB" w:rsidRDefault="00F46972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/>
                <w:lang w:val="pt-BR"/>
              </w:rPr>
              <w:t>O relatório é sobre a empresa como um todo ou sobre uma região específica? (por favor, indique uma das opções)</w:t>
            </w:r>
          </w:p>
        </w:tc>
      </w:tr>
      <w:tr w:rsidR="00D87D79" w:rsidRPr="00DA0CEB" w14:paraId="4B3D5D60" w14:textId="77777777" w:rsidTr="005D3221">
        <w:trPr>
          <w:trHeight w:val="284"/>
        </w:trPr>
        <w:tc>
          <w:tcPr>
            <w:tcW w:w="11193" w:type="dxa"/>
            <w:tcBorders>
              <w:top w:val="nil"/>
              <w:bottom w:val="single" w:sz="2" w:space="0" w:color="7F7F7F"/>
            </w:tcBorders>
            <w:shd w:val="clear" w:color="auto" w:fill="auto"/>
            <w:vAlign w:val="center"/>
          </w:tcPr>
          <w:p w14:paraId="42DD9F84" w14:textId="7A7003A0" w:rsidR="005B18FC" w:rsidRPr="00DA0CEB" w:rsidRDefault="00DA0CEB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15ECC77E" w14:textId="77777777" w:rsidTr="005D3221">
        <w:trPr>
          <w:trHeight w:val="284"/>
        </w:trPr>
        <w:tc>
          <w:tcPr>
            <w:tcW w:w="11193" w:type="dxa"/>
            <w:tcBorders>
              <w:top w:val="single" w:sz="2" w:space="0" w:color="7F7F7F"/>
              <w:bottom w:val="nil"/>
            </w:tcBorders>
            <w:shd w:val="clear" w:color="auto" w:fill="auto"/>
            <w:vAlign w:val="center"/>
          </w:tcPr>
          <w:p w14:paraId="0C33FE3A" w14:textId="77777777" w:rsidR="000E6761" w:rsidRPr="00DA0CEB" w:rsidRDefault="00F46972" w:rsidP="000E6761">
            <w:pPr>
              <w:tabs>
                <w:tab w:val="left" w:pos="0"/>
              </w:tabs>
              <w:spacing w:after="0" w:line="240" w:lineRule="auto"/>
              <w:rPr>
                <w:rFonts w:cs="Tahoma"/>
                <w:color w:val="7F7F7F"/>
                <w:lang w:val="pt-BR"/>
              </w:rPr>
            </w:pPr>
            <w:r w:rsidRPr="00DA0CEB">
              <w:rPr>
                <w:rFonts w:cs="Tahoma"/>
                <w:color w:val="7F7F7F"/>
                <w:lang w:val="pt-BR"/>
              </w:rPr>
              <w:t>Qual é a política da organização em relação à soja</w:t>
            </w:r>
          </w:p>
          <w:p w14:paraId="41AC9C16" w14:textId="77777777" w:rsidR="005B18FC" w:rsidRPr="00DA0CEB" w:rsidRDefault="00F46972" w:rsidP="000E6761">
            <w:pPr>
              <w:tabs>
                <w:tab w:val="left" w:pos="0"/>
              </w:tabs>
              <w:spacing w:after="0" w:line="240" w:lineRule="auto"/>
              <w:rPr>
                <w:rFonts w:cs="Tahoma"/>
                <w:color w:val="008E00"/>
                <w:lang w:val="pt-BR"/>
              </w:rPr>
            </w:pPr>
            <w:r w:rsidRPr="00DA0CEB">
              <w:rPr>
                <w:rFonts w:cs="Tahoma"/>
                <w:color w:val="7F7F7F"/>
                <w:sz w:val="16"/>
                <w:lang w:val="pt-BR"/>
              </w:rPr>
              <w:t>Se houver, por favor forneça o link</w:t>
            </w:r>
          </w:p>
        </w:tc>
      </w:tr>
      <w:tr w:rsidR="00D87D79" w:rsidRPr="00DA0CEB" w14:paraId="28A57934" w14:textId="77777777" w:rsidTr="005D3221">
        <w:trPr>
          <w:trHeight w:val="284"/>
        </w:trPr>
        <w:tc>
          <w:tcPr>
            <w:tcW w:w="11193" w:type="dxa"/>
            <w:tcBorders>
              <w:top w:val="nil"/>
            </w:tcBorders>
            <w:shd w:val="clear" w:color="auto" w:fill="auto"/>
            <w:vAlign w:val="center"/>
          </w:tcPr>
          <w:p w14:paraId="37ADFBE6" w14:textId="2B9C6EEE" w:rsidR="005B18FC" w:rsidRPr="00DA0CEB" w:rsidRDefault="00DA0CEB" w:rsidP="00473BE9">
            <w:pPr>
              <w:tabs>
                <w:tab w:val="left" w:pos="0"/>
              </w:tabs>
              <w:spacing w:before="100" w:beforeAutospacing="1" w:after="100" w:afterAutospacing="1" w:line="240" w:lineRule="auto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tbl>
      <w:tblPr>
        <w:tblStyle w:val="Tablaconcuadrcula"/>
        <w:tblW w:w="11193" w:type="dxa"/>
        <w:tblBorders>
          <w:top w:val="nil"/>
          <w:left w:val="nil"/>
          <w:bottom w:val="single" w:sz="2" w:space="0" w:color="7F7F7F" w:themeColor="text1" w:themeTint="80"/>
          <w:right w:val="nil"/>
          <w:insideH w:val="single" w:sz="2" w:space="0" w:color="7F7F7F" w:themeColor="text1" w:themeTint="80"/>
          <w:insideV w:val="nil"/>
        </w:tblBorders>
        <w:tblLook w:val="04A0" w:firstRow="1" w:lastRow="0" w:firstColumn="1" w:lastColumn="0" w:noHBand="0" w:noVBand="1"/>
      </w:tblPr>
      <w:tblGrid>
        <w:gridCol w:w="817"/>
        <w:gridCol w:w="2594"/>
        <w:gridCol w:w="525"/>
        <w:gridCol w:w="1134"/>
        <w:gridCol w:w="708"/>
        <w:gridCol w:w="227"/>
        <w:gridCol w:w="2467"/>
        <w:gridCol w:w="127"/>
        <w:gridCol w:w="2594"/>
      </w:tblGrid>
      <w:tr w:rsidR="00D87D79" w:rsidRPr="00DA0CEB" w14:paraId="3A715162" w14:textId="77777777" w:rsidTr="00DA0CEB">
        <w:trPr>
          <w:trHeight w:val="284"/>
        </w:trPr>
        <w:tc>
          <w:tcPr>
            <w:tcW w:w="3936" w:type="dxa"/>
            <w:gridSpan w:val="3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6F2780C7" w14:textId="09469820" w:rsidR="00D831C3" w:rsidRPr="00DA0CEB" w:rsidRDefault="00DA0CEB" w:rsidP="00B15275">
            <w:pPr>
              <w:spacing w:before="100" w:beforeAutospacing="1" w:after="100" w:afterAutospacing="1"/>
              <w:rPr>
                <w:rFonts w:cs="Tahoma"/>
                <w:color w:val="9BAA11"/>
                <w:sz w:val="36"/>
                <w:szCs w:val="36"/>
                <w:lang w:val="pt-BR"/>
              </w:rPr>
            </w:pPr>
            <w:r w:rsidRPr="00DA0CEB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>PRODUÇÃO EM 20</w:t>
            </w:r>
            <w:r w:rsidR="00CE74DD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>20</w:t>
            </w:r>
            <w:r w:rsidRPr="00DA0CEB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598437AB" w14:textId="77777777" w:rsidR="00D831C3" w:rsidRPr="00DA0CEB" w:rsidRDefault="004A18D1" w:rsidP="00473BE9">
            <w:pPr>
              <w:spacing w:before="100" w:beforeAutospacing="1" w:after="100" w:afterAutospacing="1"/>
              <w:jc w:val="center"/>
              <w:rPr>
                <w:rFonts w:cs="Tahoma"/>
                <w:b/>
                <w:color w:val="FFFFFF" w:themeColor="background1"/>
                <w:lang w:val="pt-BR"/>
              </w:rPr>
            </w:pPr>
          </w:p>
        </w:tc>
        <w:tc>
          <w:tcPr>
            <w:tcW w:w="3402" w:type="dxa"/>
            <w:gridSpan w:val="3"/>
            <w:tcBorders>
              <w:top w:val="nil"/>
              <w:left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4058922F" w14:textId="77777777" w:rsidR="00D831C3" w:rsidRPr="00DA0CEB" w:rsidRDefault="004A18D1" w:rsidP="00473BE9">
            <w:pPr>
              <w:spacing w:before="100" w:beforeAutospacing="1" w:after="100" w:afterAutospacing="1"/>
              <w:rPr>
                <w:rFonts w:cs="Tahoma"/>
                <w:b/>
                <w:lang w:val="pt-BR"/>
              </w:rPr>
            </w:pP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20ECE09B" w14:textId="77777777" w:rsidR="00D831C3" w:rsidRPr="00DA0CEB" w:rsidRDefault="004A18D1" w:rsidP="00473BE9">
            <w:pPr>
              <w:spacing w:before="100" w:beforeAutospacing="1" w:after="100" w:afterAutospacing="1"/>
              <w:rPr>
                <w:rFonts w:cs="Tahoma"/>
                <w:b/>
                <w:lang w:val="pt-BR"/>
              </w:rPr>
            </w:pPr>
          </w:p>
        </w:tc>
      </w:tr>
      <w:tr w:rsidR="00D87D79" w:rsidRPr="00DA0CEB" w14:paraId="2622D243" w14:textId="77777777" w:rsidTr="00DA0CEB">
        <w:trPr>
          <w:trHeight w:val="333"/>
        </w:trPr>
        <w:tc>
          <w:tcPr>
            <w:tcW w:w="6005" w:type="dxa"/>
            <w:gridSpan w:val="6"/>
            <w:tcBorders>
              <w:top w:val="single" w:sz="18" w:space="0" w:color="9BAA11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284BE37C" w14:textId="77777777" w:rsidR="00C77FC8" w:rsidRPr="00DA0CEB" w:rsidRDefault="00F46972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Número de fazendas:</w:t>
            </w:r>
          </w:p>
        </w:tc>
        <w:tc>
          <w:tcPr>
            <w:tcW w:w="5188" w:type="dxa"/>
            <w:gridSpan w:val="3"/>
            <w:tcBorders>
              <w:top w:val="single" w:sz="18" w:space="0" w:color="9BAA11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262DF72" w14:textId="77777777" w:rsidR="00C77FC8" w:rsidRPr="00DA0CEB" w:rsidRDefault="004A18D1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1CDA7096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20E91083" w14:textId="77777777" w:rsidR="00C77FC8" w:rsidRPr="00DA0CEB" w:rsidRDefault="00F46972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 xml:space="preserve">Quais fazendas </w:t>
            </w:r>
            <w:proofErr w:type="gramStart"/>
            <w:r w:rsidRPr="00DA0CEB">
              <w:rPr>
                <w:rFonts w:cs="Tahoma"/>
                <w:color w:val="7F7F7F" w:themeColor="text1" w:themeTint="80"/>
                <w:lang w:val="pt-BR"/>
              </w:rPr>
              <w:t>foram Certificadas</w:t>
            </w:r>
            <w:proofErr w:type="gramEnd"/>
            <w:r w:rsidRPr="00DA0CEB">
              <w:rPr>
                <w:rFonts w:cs="Tahoma"/>
                <w:color w:val="7F7F7F" w:themeColor="text1" w:themeTint="80"/>
                <w:lang w:val="pt-BR"/>
              </w:rPr>
              <w:t xml:space="preserve"> pela RTRS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82B369A" w14:textId="77777777" w:rsidR="00C77FC8" w:rsidRPr="00DA0CEB" w:rsidRDefault="004A18D1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191C44ED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031DFEA4" w14:textId="77777777" w:rsidR="00C77FC8" w:rsidRPr="00DA0CEB" w:rsidRDefault="00F4697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Quantidade total de hectares de soja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0BE8C61" w14:textId="77777777" w:rsidR="00C77FC8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122F8365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6C8D00DA" w14:textId="77777777" w:rsidR="001D3A4A" w:rsidRPr="00DA0CEB" w:rsidRDefault="00F4697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Quantidade total de hectares Soja Certificada pela RTRS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8669358" w14:textId="77777777" w:rsidR="001D3A4A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67EFA468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43D066E0" w14:textId="77777777" w:rsidR="00D831C3" w:rsidRPr="00DA0CEB" w:rsidRDefault="00F46972" w:rsidP="0040160F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Quantidade total de hectares com outras culturas:</w:t>
            </w:r>
          </w:p>
          <w:p w14:paraId="2D076728" w14:textId="77777777" w:rsidR="001D3A4A" w:rsidRPr="00DA0CEB" w:rsidRDefault="00F46972" w:rsidP="0040160F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(por favor, especificar quais são as culturas)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00D43D3" w14:textId="77777777" w:rsidR="00D831C3" w:rsidRPr="00DA0CEB" w:rsidRDefault="004A18D1" w:rsidP="0040160F">
            <w:pPr>
              <w:tabs>
                <w:tab w:val="left" w:pos="0"/>
              </w:tabs>
              <w:rPr>
                <w:rFonts w:cs="Tahoma"/>
                <w:lang w:val="pt-BR"/>
              </w:rPr>
            </w:pPr>
          </w:p>
        </w:tc>
      </w:tr>
      <w:tr w:rsidR="00D87D79" w:rsidRPr="00DA0CEB" w14:paraId="3C68949F" w14:textId="77777777" w:rsidTr="000E6761">
        <w:trPr>
          <w:trHeight w:val="333"/>
        </w:trPr>
        <w:tc>
          <w:tcPr>
            <w:tcW w:w="6005" w:type="dxa"/>
            <w:gridSpan w:val="6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dotted" w:sz="4" w:space="0" w:color="auto"/>
            </w:tcBorders>
            <w:shd w:val="clear" w:color="auto" w:fill="auto"/>
            <w:vAlign w:val="center"/>
          </w:tcPr>
          <w:p w14:paraId="6F8310CE" w14:textId="77777777" w:rsidR="00D831C3" w:rsidRPr="00DA0CEB" w:rsidRDefault="00F46972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Volume total da produção de soja (em toneladas):</w:t>
            </w:r>
          </w:p>
        </w:tc>
        <w:tc>
          <w:tcPr>
            <w:tcW w:w="5188" w:type="dxa"/>
            <w:gridSpan w:val="3"/>
            <w:tcBorders>
              <w:top w:val="single" w:sz="4" w:space="0" w:color="808080" w:themeColor="background1" w:themeShade="80"/>
              <w:left w:val="dotted" w:sz="4" w:space="0" w:color="auto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228A5AD" w14:textId="77777777" w:rsidR="00D831C3" w:rsidRPr="00DA0CEB" w:rsidRDefault="004A18D1" w:rsidP="005D3221">
            <w:pPr>
              <w:tabs>
                <w:tab w:val="left" w:pos="0"/>
              </w:tabs>
              <w:spacing w:before="100" w:beforeAutospacing="1" w:after="100" w:afterAutospacing="1"/>
              <w:ind w:left="708" w:hanging="708"/>
              <w:rPr>
                <w:rFonts w:cs="Tahoma"/>
                <w:lang w:val="pt-BR"/>
              </w:rPr>
            </w:pPr>
          </w:p>
        </w:tc>
      </w:tr>
      <w:tr w:rsidR="00D87D79" w:rsidRPr="00DA0CEB" w14:paraId="7247B324" w14:textId="77777777" w:rsidTr="000E6761">
        <w:trPr>
          <w:trHeight w:val="333"/>
        </w:trPr>
        <w:tc>
          <w:tcPr>
            <w:tcW w:w="5778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auto"/>
            <w:vAlign w:val="center"/>
          </w:tcPr>
          <w:p w14:paraId="131A6923" w14:textId="77777777" w:rsidR="005D322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</w:p>
        </w:tc>
        <w:tc>
          <w:tcPr>
            <w:tcW w:w="5415" w:type="dxa"/>
            <w:gridSpan w:val="4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740213A" w14:textId="77777777" w:rsidR="005D322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59B906F3" w14:textId="77777777" w:rsidTr="00DA0CEB">
        <w:trPr>
          <w:trHeight w:val="345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43B05CB2" w14:textId="77777777" w:rsidR="003B55B1" w:rsidRPr="00DA0CEB" w:rsidRDefault="004A18D1" w:rsidP="00C77FC8">
            <w:pPr>
              <w:tabs>
                <w:tab w:val="left" w:pos="0"/>
              </w:tabs>
              <w:spacing w:before="100" w:beforeAutospacing="1" w:after="100" w:afterAutospacing="1"/>
              <w:jc w:val="center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FE0F2CD" w14:textId="77777777" w:rsidR="003B55B1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lang w:val="pt-BR"/>
              </w:rPr>
              <w:t>Produção Total RTRS</w:t>
            </w:r>
          </w:p>
          <w:p w14:paraId="53CF9004" w14:textId="77777777" w:rsidR="00C77FC8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sz w:val="16"/>
                <w:lang w:val="pt-BR"/>
              </w:rPr>
              <w:t>(toneladas)</w:t>
            </w: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5CD4D8B8" w14:textId="5AFDCA63" w:rsidR="00C77FC8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lang w:val="pt-BR"/>
              </w:rPr>
              <w:t>Vendas anteriores a 20</w:t>
            </w:r>
            <w:r w:rsidR="00CE74DD">
              <w:rPr>
                <w:rFonts w:cs="Tahoma"/>
                <w:b/>
                <w:color w:val="9BAA11"/>
                <w:lang w:val="pt-BR"/>
              </w:rPr>
              <w:t>20</w:t>
            </w:r>
          </w:p>
          <w:p w14:paraId="6C8B00EE" w14:textId="77777777" w:rsidR="00C77FC8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sz w:val="16"/>
                <w:lang w:val="pt-BR"/>
              </w:rPr>
              <w:t>(toneladas)</w:t>
            </w: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2BAF8E7E" w14:textId="77AA210B" w:rsidR="003B55B1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lang w:val="pt-BR"/>
              </w:rPr>
              <w:t>Vendas em 20</w:t>
            </w:r>
            <w:r w:rsidR="00CE74DD">
              <w:rPr>
                <w:rFonts w:cs="Tahoma"/>
                <w:b/>
                <w:color w:val="9BAA11"/>
                <w:lang w:val="pt-BR"/>
              </w:rPr>
              <w:t>20</w:t>
            </w:r>
          </w:p>
          <w:p w14:paraId="08FA3E23" w14:textId="77777777" w:rsidR="00C77FC8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sz w:val="16"/>
                <w:lang w:val="pt-BR"/>
              </w:rPr>
              <w:t>(toneladas)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32E6756" w14:textId="77777777" w:rsidR="003B55B1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lang w:val="pt-BR"/>
              </w:rPr>
              <w:t>Ainda em estoque</w:t>
            </w:r>
          </w:p>
          <w:p w14:paraId="263EFE93" w14:textId="77777777" w:rsidR="00C77FC8" w:rsidRPr="00DA0CEB" w:rsidRDefault="00F46972" w:rsidP="00C77FC8">
            <w:pPr>
              <w:tabs>
                <w:tab w:val="left" w:pos="0"/>
              </w:tabs>
              <w:jc w:val="center"/>
              <w:rPr>
                <w:rFonts w:cs="Tahoma"/>
                <w:b/>
                <w:color w:val="9BAA11"/>
                <w:lang w:val="pt-BR"/>
              </w:rPr>
            </w:pPr>
            <w:r w:rsidRPr="00DA0CEB">
              <w:rPr>
                <w:rFonts w:cs="Tahoma"/>
                <w:b/>
                <w:color w:val="9BAA11"/>
                <w:sz w:val="16"/>
                <w:lang w:val="pt-BR"/>
              </w:rPr>
              <w:t>(toneladas)</w:t>
            </w:r>
          </w:p>
        </w:tc>
      </w:tr>
      <w:tr w:rsidR="00970099" w:rsidRPr="00DA0CEB" w14:paraId="4E5F56A6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D7E7A32" w14:textId="4A63289E" w:rsidR="00970099" w:rsidRPr="00DA0CEB" w:rsidRDefault="0097009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3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8229279" w14:textId="77777777" w:rsidR="00970099" w:rsidRPr="00DA0CEB" w:rsidRDefault="0097009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15A22A6" w14:textId="77777777" w:rsidR="00970099" w:rsidRPr="00DA0CEB" w:rsidRDefault="0097009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9EFE2FE" w14:textId="77777777" w:rsidR="00970099" w:rsidRPr="00DA0CEB" w:rsidRDefault="0097009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2E3F5F4" w14:textId="77777777" w:rsidR="00970099" w:rsidRPr="00DA0CEB" w:rsidRDefault="0097009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44B2F702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A4C75F0" w14:textId="5984F4C9" w:rsidR="003B55B1" w:rsidRPr="00DA0CEB" w:rsidRDefault="00223FA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4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25553F9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E8364DB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01C0E088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F727302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217FDB39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20BAEC0F" w14:textId="5A12BF38" w:rsidR="003B55B1" w:rsidRPr="00DA0CEB" w:rsidRDefault="00223FA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5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DFEB73E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FC89D69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E4BC7D1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C3D94BD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4C346FE2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109D4E7" w14:textId="2C0D5EFA" w:rsidR="003B55B1" w:rsidRPr="00DA0CEB" w:rsidRDefault="00223FA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6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139686D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0267F485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91C3A67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AF96213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5F02EF3D" w14:textId="77777777" w:rsidTr="000E6761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2B50A0B" w14:textId="09C4F37F" w:rsidR="003B55B1" w:rsidRPr="00DA0CEB" w:rsidRDefault="00223FA9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7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64F12C6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2901A68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D51F7E0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C9F1C06" w14:textId="77777777" w:rsidR="003B55B1" w:rsidRPr="00DA0CEB" w:rsidRDefault="004A18D1" w:rsidP="00473BE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A478BD" w:rsidRPr="00DA0CEB" w14:paraId="19F56B74" w14:textId="77777777" w:rsidTr="003C0706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0EA0E7EE" w14:textId="0957CB27" w:rsidR="00A478BD" w:rsidRPr="00DA0CEB" w:rsidRDefault="00A478BD" w:rsidP="00223FA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8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DEE5719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B90386B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D12EA5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1F75E9C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A478BD" w:rsidRPr="00DA0CEB" w14:paraId="5064CBDE" w14:textId="77777777" w:rsidTr="003C0706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77280061" w14:textId="4EFDBA58" w:rsidR="00A478BD" w:rsidRPr="00DA0CEB" w:rsidRDefault="00A478BD" w:rsidP="00223FA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lastRenderedPageBreak/>
              <w:t>201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9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4A36EC4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1CDD33D7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6D1A8263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D091484" w14:textId="77777777" w:rsidR="00A478BD" w:rsidRPr="00DA0CEB" w:rsidRDefault="00A478BD" w:rsidP="003C070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D763C" w:rsidRPr="00DA0CEB" w14:paraId="4CCDB3A1" w14:textId="77777777" w:rsidTr="00980502">
        <w:trPr>
          <w:trHeight w:val="342"/>
        </w:trPr>
        <w:tc>
          <w:tcPr>
            <w:tcW w:w="817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45EDDB2A" w14:textId="64BFFC75" w:rsidR="00DD763C" w:rsidRPr="00DA0CEB" w:rsidRDefault="00DD763C" w:rsidP="00223FA9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20</w:t>
            </w:r>
            <w:r w:rsidR="00CE74DD">
              <w:rPr>
                <w:rFonts w:cs="Tahoma"/>
                <w:color w:val="7F7F7F" w:themeColor="text1" w:themeTint="80"/>
                <w:lang w:val="pt-BR"/>
              </w:rPr>
              <w:t>20</w:t>
            </w: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50FDBA17" w14:textId="77777777" w:rsidR="00DD763C" w:rsidRPr="00DA0CEB" w:rsidRDefault="00DD763C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30D8EA69" w14:textId="77777777" w:rsidR="00DD763C" w:rsidRPr="00DA0CEB" w:rsidRDefault="00DD763C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vAlign w:val="center"/>
          </w:tcPr>
          <w:p w14:paraId="0CA580C2" w14:textId="77777777" w:rsidR="00DD763C" w:rsidRPr="00DA0CEB" w:rsidRDefault="00DD763C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  <w:tc>
          <w:tcPr>
            <w:tcW w:w="259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449584F" w14:textId="77777777" w:rsidR="00DD763C" w:rsidRPr="00DA0CEB" w:rsidRDefault="00DD763C" w:rsidP="00980502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</w:p>
        </w:tc>
      </w:tr>
      <w:tr w:rsidR="00D87D79" w:rsidRPr="00DA0CEB" w14:paraId="2E46EFFA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A70F4AB" w14:textId="77777777" w:rsidR="005D3221" w:rsidRPr="00DA0CEB" w:rsidRDefault="004A18D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</w:p>
          <w:p w14:paraId="2A66FB0C" w14:textId="77777777" w:rsidR="005D3221" w:rsidRPr="00DA0CEB" w:rsidRDefault="00F46972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A sua organização fez alguma declaração ou comunicação pública relacionada à produção de soja certificada?</w:t>
            </w:r>
          </w:p>
          <w:p w14:paraId="4BB9B44E" w14:textId="77777777" w:rsidR="005D3221" w:rsidRPr="00DA0CEB" w:rsidRDefault="00F46972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Por favor, inclua os links.</w:t>
            </w:r>
          </w:p>
        </w:tc>
      </w:tr>
      <w:tr w:rsidR="00D87D79" w:rsidRPr="00DA0CEB" w14:paraId="7489B494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7102EA" w14:textId="397576B0" w:rsidR="005D3221" w:rsidRPr="00DA0CEB" w:rsidRDefault="00DA0CEB" w:rsidP="005D3221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5365102E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1E18F6B" w14:textId="77777777" w:rsidR="005D3221" w:rsidRPr="00DA0CEB" w:rsidRDefault="004A18D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</w:p>
          <w:p w14:paraId="2547ED3D" w14:textId="77777777" w:rsidR="004F7BBA" w:rsidRPr="00DA0CEB" w:rsidRDefault="004A18D1" w:rsidP="005D3221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</w:p>
        </w:tc>
      </w:tr>
      <w:tr w:rsidR="00DA0CEB" w:rsidRPr="00DA0CEB" w14:paraId="39FE2C26" w14:textId="77777777" w:rsidTr="00DA0CEB">
        <w:trPr>
          <w:trHeight w:val="284"/>
        </w:trPr>
        <w:tc>
          <w:tcPr>
            <w:tcW w:w="11193" w:type="dxa"/>
            <w:gridSpan w:val="9"/>
            <w:tcBorders>
              <w:top w:val="nil"/>
              <w:bottom w:val="single" w:sz="18" w:space="0" w:color="9BAA11"/>
            </w:tcBorders>
            <w:shd w:val="clear" w:color="auto" w:fill="auto"/>
            <w:vAlign w:val="center"/>
          </w:tcPr>
          <w:p w14:paraId="6826F7D2" w14:textId="651370AE" w:rsidR="00DA0CEB" w:rsidRPr="00DA0CEB" w:rsidRDefault="00DA0CEB" w:rsidP="007C7026">
            <w:pPr>
              <w:spacing w:before="100" w:beforeAutospacing="1" w:after="100" w:afterAutospacing="1"/>
              <w:rPr>
                <w:rFonts w:cs="Tahoma"/>
                <w:b/>
                <w:lang w:val="pt-BR"/>
              </w:rPr>
            </w:pPr>
            <w:r w:rsidRPr="00DA0CEB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>PLANO CRONOLÓGICO REFERENTE À SOJA RESPONSÁVEL</w:t>
            </w:r>
          </w:p>
        </w:tc>
      </w:tr>
      <w:tr w:rsidR="00D87D79" w:rsidRPr="00DA0CEB" w14:paraId="347C7785" w14:textId="77777777" w:rsidTr="00DA0CEB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nil"/>
            </w:tcBorders>
            <w:shd w:val="clear" w:color="auto" w:fill="auto"/>
            <w:vAlign w:val="center"/>
          </w:tcPr>
          <w:p w14:paraId="66F0871E" w14:textId="77777777" w:rsidR="00260594" w:rsidRPr="00DA0CEB" w:rsidRDefault="00F46972" w:rsidP="00260594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Em que data a sua organização certificou sua(s) fazenda(s), ou quando a sua organização planeja certificar sua(s) fazenda(s) junto à RTRS?</w:t>
            </w:r>
          </w:p>
        </w:tc>
      </w:tr>
      <w:tr w:rsidR="00D87D79" w:rsidRPr="00DA0CEB" w14:paraId="34C19868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01F931" w14:textId="59D5E1B5" w:rsidR="00260594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6A00E069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2008BD3" w14:textId="77777777" w:rsidR="00260594" w:rsidRPr="00DA0CEB" w:rsidRDefault="00F46972" w:rsidP="00CE2945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A sua organização planeja ter 100% de sua produção de soja Certificada pela RTRS? Em caso afirmativo, até quando?</w:t>
            </w:r>
          </w:p>
        </w:tc>
      </w:tr>
      <w:tr w:rsidR="00D87D79" w:rsidRPr="00DA0CEB" w14:paraId="3799957C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EAE1648" w14:textId="4C92B344" w:rsidR="000E6761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45214BB8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A087AE9" w14:textId="77777777" w:rsidR="00157CEA" w:rsidRPr="00DA0CEB" w:rsidRDefault="00F46972" w:rsidP="00157CEA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 xml:space="preserve">Quais marcos foram definidos pela sua organização em relação ao aumento da produção de soja responsável? </w:t>
            </w:r>
          </w:p>
          <w:p w14:paraId="525FED59" w14:textId="58078322" w:rsidR="00157CEA" w:rsidRPr="00DA0CEB" w:rsidRDefault="00F46972" w:rsidP="00106D0F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Por favor, indique metas / estratégias anuais - incluindo a meta para 20</w:t>
            </w:r>
            <w:r w:rsidR="00970099"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2</w:t>
            </w:r>
            <w:r w:rsidR="00CE74DD">
              <w:rPr>
                <w:rFonts w:cs="Tahoma"/>
                <w:color w:val="7F7F7F" w:themeColor="text1" w:themeTint="80"/>
                <w:sz w:val="16"/>
                <w:lang w:val="pt-BR"/>
              </w:rPr>
              <w:t>1</w:t>
            </w: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, se for o caso</w:t>
            </w:r>
            <w:r w:rsidR="00970099"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.</w:t>
            </w:r>
          </w:p>
        </w:tc>
      </w:tr>
      <w:tr w:rsidR="00D87D79" w:rsidRPr="00DA0CEB" w14:paraId="492A8CB4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62AA43" w14:textId="2E329535" w:rsidR="000E6761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6424812E" w14:textId="77777777" w:rsidTr="00DA0CEB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0064B05C" w14:textId="77777777" w:rsidR="004F7BBA" w:rsidRPr="00DA0CEB" w:rsidRDefault="004A18D1" w:rsidP="007C7026">
            <w:pPr>
              <w:spacing w:before="100" w:beforeAutospacing="1" w:after="100" w:afterAutospacing="1"/>
              <w:rPr>
                <w:rFonts w:cs="Tahoma"/>
                <w:b/>
                <w:color w:val="658732"/>
                <w:lang w:val="pt-BR"/>
              </w:rPr>
            </w:pPr>
          </w:p>
          <w:p w14:paraId="31CE5A2B" w14:textId="0805AE5C" w:rsidR="004F7BBA" w:rsidRPr="00DA0CEB" w:rsidRDefault="00DA0CEB" w:rsidP="007C7026">
            <w:pPr>
              <w:spacing w:before="100" w:beforeAutospacing="1" w:after="100" w:afterAutospacing="1"/>
              <w:rPr>
                <w:rFonts w:cs="Tahoma"/>
                <w:b/>
                <w:color w:val="9BAA11"/>
                <w:sz w:val="36"/>
                <w:szCs w:val="36"/>
                <w:lang w:val="pt-BR"/>
              </w:rPr>
            </w:pPr>
            <w:r w:rsidRPr="00DA0CEB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>FILIAÇÃO &amp; PROMOÇÃO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5465E58F" w14:textId="77777777" w:rsidR="004F7BBA" w:rsidRPr="00DA0CEB" w:rsidRDefault="004A18D1" w:rsidP="007C7026">
            <w:pPr>
              <w:spacing w:before="100" w:beforeAutospacing="1" w:after="100" w:afterAutospacing="1"/>
              <w:rPr>
                <w:rFonts w:cs="Tahoma"/>
                <w:b/>
                <w:lang w:val="pt-BR"/>
              </w:rPr>
            </w:pPr>
          </w:p>
        </w:tc>
      </w:tr>
      <w:tr w:rsidR="00D87D79" w:rsidRPr="00DA0CEB" w14:paraId="3328D93B" w14:textId="77777777" w:rsidTr="00DA0CEB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nil"/>
            </w:tcBorders>
            <w:shd w:val="clear" w:color="auto" w:fill="auto"/>
            <w:vAlign w:val="center"/>
          </w:tcPr>
          <w:p w14:paraId="677CA091" w14:textId="77777777" w:rsidR="004F7BBA" w:rsidRPr="00DA0CEB" w:rsidRDefault="00F46972" w:rsidP="0051581E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Como a sua organização forneceu informações ao público interno e externo sobre a filiação à RTRS?</w:t>
            </w:r>
          </w:p>
        </w:tc>
      </w:tr>
      <w:tr w:rsidR="00D87D79" w:rsidRPr="00DA0CEB" w14:paraId="63526AF0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1227E41" w14:textId="15183380" w:rsidR="004F7BBA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68101370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BDD6588" w14:textId="77777777" w:rsidR="0051581E" w:rsidRPr="00DA0CEB" w:rsidRDefault="00F46972" w:rsidP="0051581E">
            <w:pPr>
              <w:tabs>
                <w:tab w:val="left" w:pos="0"/>
              </w:tabs>
              <w:rPr>
                <w:rFonts w:cs="Tahoma"/>
                <w:iCs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iCs/>
                <w:color w:val="7F7F7F" w:themeColor="text1" w:themeTint="80"/>
                <w:lang w:val="pt-BR"/>
              </w:rPr>
              <w:t>Como a sua organização apoiou ou promoveu a RTRS?</w:t>
            </w:r>
          </w:p>
          <w:p w14:paraId="278D0546" w14:textId="77777777" w:rsidR="004F7BBA" w:rsidRPr="00DA0CEB" w:rsidRDefault="00F46972" w:rsidP="0051581E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DA0CEB">
              <w:rPr>
                <w:rFonts w:cs="Tahoma"/>
                <w:iCs/>
                <w:color w:val="7F7F7F" w:themeColor="text1" w:themeTint="80"/>
                <w:sz w:val="16"/>
                <w:lang w:val="pt-BR"/>
              </w:rPr>
              <w:t>Por exemplo, foram organizadas quais atividades internas e externas?</w:t>
            </w:r>
          </w:p>
        </w:tc>
      </w:tr>
      <w:tr w:rsidR="00D87D79" w:rsidRPr="00DA0CEB" w14:paraId="1C431E73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BC694B1" w14:textId="280E9432" w:rsidR="004F7BBA" w:rsidRPr="00DA0CEB" w:rsidRDefault="00DA0CEB" w:rsidP="000E6761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56BD40E4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5F3D494" w14:textId="77777777" w:rsidR="002A6CBE" w:rsidRPr="00DA0CEB" w:rsidRDefault="00F46972" w:rsidP="002A6CBE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A sua organização incentivou, proativamente, outras empresas (p. ex., outros produtores ou clientes) a apoiarem ou aderirem à RTRS?</w:t>
            </w:r>
          </w:p>
          <w:p w14:paraId="062F1174" w14:textId="05D0C802" w:rsidR="004F7BBA" w:rsidRPr="00DA0CEB" w:rsidRDefault="00F46972" w:rsidP="00D72757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  <w:r w:rsidR="00970099"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.</w:t>
            </w:r>
          </w:p>
        </w:tc>
      </w:tr>
      <w:tr w:rsidR="00D87D79" w:rsidRPr="00DA0CEB" w14:paraId="0C2AFD72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56F5C0C" w14:textId="260FE7D8" w:rsidR="004F7BBA" w:rsidRPr="00DA0CEB" w:rsidRDefault="00DA0CEB" w:rsidP="000E6761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0BB2A66F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849C405" w14:textId="77777777" w:rsidR="009E3602" w:rsidRPr="00DA0CEB" w:rsidRDefault="00F46972" w:rsidP="007C7026">
            <w:pPr>
              <w:tabs>
                <w:tab w:val="left" w:pos="0"/>
              </w:tabs>
              <w:rPr>
                <w:rFonts w:cs="Tahoma"/>
                <w:color w:val="7F7F7F" w:themeColor="text1" w:themeTint="80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A sua organização participou de alguma das consultas públicas, cursos ou eventos da RTRS?</w:t>
            </w:r>
          </w:p>
          <w:p w14:paraId="70F1EA33" w14:textId="77777777" w:rsidR="009E3602" w:rsidRPr="00DA0CEB" w:rsidRDefault="00F46972" w:rsidP="00D72757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sz w:val="16"/>
                <w:lang w:val="pt-BR"/>
              </w:rPr>
              <w:t>Em caso afirmativo, favor especificar de que participou e como se deu a participação</w:t>
            </w:r>
          </w:p>
        </w:tc>
      </w:tr>
      <w:tr w:rsidR="00D87D79" w:rsidRPr="00DA0CEB" w14:paraId="3D9FBD02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FA7A632" w14:textId="739B5D83" w:rsidR="000E6761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33EC9D18" w14:textId="77777777" w:rsidTr="000E6761">
        <w:trPr>
          <w:trHeight w:val="333"/>
        </w:trPr>
        <w:tc>
          <w:tcPr>
            <w:tcW w:w="11193" w:type="dxa"/>
            <w:gridSpan w:val="9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422BE55" w14:textId="3595A7D4" w:rsidR="00E64B5D" w:rsidRPr="00DA0CEB" w:rsidRDefault="00F46972" w:rsidP="007C7026">
            <w:pPr>
              <w:tabs>
                <w:tab w:val="left" w:pos="0"/>
              </w:tabs>
              <w:rPr>
                <w:rFonts w:cs="Tahoma"/>
                <w:lang w:val="pt-BR"/>
              </w:rPr>
            </w:pPr>
            <w:r w:rsidRPr="00DA0CEB">
              <w:rPr>
                <w:rFonts w:cs="Tahoma"/>
                <w:color w:val="7F7F7F" w:themeColor="text1" w:themeTint="80"/>
                <w:lang w:val="pt-BR"/>
              </w:rPr>
              <w:t>Outras informações relevantes sobre este tema</w:t>
            </w:r>
            <w:r w:rsidR="00970099" w:rsidRPr="00DA0CEB">
              <w:rPr>
                <w:rFonts w:cs="Tahoma"/>
                <w:color w:val="7F7F7F" w:themeColor="text1" w:themeTint="80"/>
                <w:lang w:val="pt-BR"/>
              </w:rPr>
              <w:t>.</w:t>
            </w:r>
          </w:p>
        </w:tc>
      </w:tr>
      <w:tr w:rsidR="00D87D79" w:rsidRPr="00DA0CEB" w14:paraId="76F782CB" w14:textId="77777777" w:rsidTr="007C7026">
        <w:trPr>
          <w:trHeight w:val="333"/>
        </w:trPr>
        <w:tc>
          <w:tcPr>
            <w:tcW w:w="11193" w:type="dxa"/>
            <w:gridSpan w:val="9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7536FDF" w14:textId="6222F114" w:rsidR="000E6761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D87D79" w:rsidRPr="00DA0CEB" w14:paraId="599259C0" w14:textId="77777777" w:rsidTr="00DA0CEB">
        <w:trPr>
          <w:trHeight w:val="284"/>
        </w:trPr>
        <w:tc>
          <w:tcPr>
            <w:tcW w:w="8472" w:type="dxa"/>
            <w:gridSpan w:val="7"/>
            <w:tcBorders>
              <w:top w:val="nil"/>
              <w:bottom w:val="single" w:sz="18" w:space="0" w:color="9BAA11"/>
              <w:right w:val="nil"/>
            </w:tcBorders>
            <w:shd w:val="clear" w:color="auto" w:fill="auto"/>
            <w:vAlign w:val="center"/>
          </w:tcPr>
          <w:p w14:paraId="10619C36" w14:textId="3352A585" w:rsidR="00B74F7E" w:rsidRPr="00DA0CEB" w:rsidRDefault="00DA0CEB" w:rsidP="00B74F7E">
            <w:pPr>
              <w:spacing w:before="100" w:beforeAutospacing="1" w:after="100" w:afterAutospacing="1"/>
              <w:rPr>
                <w:rFonts w:cs="Tahoma"/>
                <w:b/>
                <w:color w:val="9BAA11"/>
                <w:sz w:val="36"/>
                <w:szCs w:val="36"/>
                <w:lang w:val="pt-BR"/>
              </w:rPr>
            </w:pPr>
            <w:r w:rsidRPr="00DA0CEB">
              <w:rPr>
                <w:rFonts w:cs="Tahoma"/>
                <w:b/>
                <w:bCs/>
                <w:color w:val="9BAA11"/>
                <w:sz w:val="36"/>
                <w:szCs w:val="36"/>
                <w:lang w:val="pt-BR"/>
              </w:rPr>
              <w:t>OUTROS COMENTÁRIOS</w:t>
            </w:r>
          </w:p>
        </w:tc>
        <w:tc>
          <w:tcPr>
            <w:tcW w:w="2721" w:type="dxa"/>
            <w:gridSpan w:val="2"/>
            <w:tcBorders>
              <w:top w:val="nil"/>
              <w:left w:val="nil"/>
              <w:bottom w:val="single" w:sz="18" w:space="0" w:color="9BAA11"/>
            </w:tcBorders>
            <w:shd w:val="clear" w:color="auto" w:fill="auto"/>
            <w:vAlign w:val="center"/>
          </w:tcPr>
          <w:p w14:paraId="0BB27DD7" w14:textId="77777777" w:rsidR="00B74F7E" w:rsidRPr="00DA0CEB" w:rsidRDefault="004A18D1" w:rsidP="007C7026">
            <w:pPr>
              <w:spacing w:before="100" w:beforeAutospacing="1" w:after="100" w:afterAutospacing="1"/>
              <w:rPr>
                <w:rFonts w:cs="Tahoma"/>
                <w:b/>
                <w:lang w:val="pt-BR"/>
              </w:rPr>
            </w:pPr>
          </w:p>
        </w:tc>
      </w:tr>
      <w:tr w:rsidR="00D87D79" w:rsidRPr="00DA0CEB" w14:paraId="6F508151" w14:textId="77777777" w:rsidTr="00DA0CEB">
        <w:trPr>
          <w:trHeight w:val="333"/>
        </w:trPr>
        <w:tc>
          <w:tcPr>
            <w:tcW w:w="11193" w:type="dxa"/>
            <w:gridSpan w:val="9"/>
            <w:tcBorders>
              <w:top w:val="single" w:sz="18" w:space="0" w:color="9BAA1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E8A00E0" w14:textId="24981396" w:rsidR="00B74F7E" w:rsidRPr="00DA0CEB" w:rsidRDefault="00DA0CEB" w:rsidP="007C7026">
            <w:pPr>
              <w:tabs>
                <w:tab w:val="left" w:pos="0"/>
              </w:tabs>
              <w:spacing w:before="100" w:beforeAutospacing="1" w:after="100" w:afterAutospacing="1"/>
              <w:rPr>
                <w:rFonts w:cs="Tahoma"/>
                <w:lang w:val="pt-BR"/>
              </w:rPr>
            </w:pPr>
            <w:r w:rsidRPr="000D1AEF">
              <w:rPr>
                <w:rFonts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7E7DE87F" w14:textId="77777777" w:rsidR="0093085D" w:rsidRPr="00DA0CEB" w:rsidRDefault="004A18D1" w:rsidP="00473BE9">
      <w:pPr>
        <w:spacing w:before="100" w:beforeAutospacing="1" w:after="100" w:afterAutospacing="1" w:line="240" w:lineRule="auto"/>
        <w:rPr>
          <w:rFonts w:cs="Tahoma"/>
          <w:lang w:val="pt-BR"/>
        </w:rPr>
      </w:pPr>
    </w:p>
    <w:sectPr w:rsidR="0093085D" w:rsidRPr="00DA0CEB" w:rsidSect="00DA0CEB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2410" w:right="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DF113" w14:textId="77777777" w:rsidR="004A18D1" w:rsidRDefault="004A18D1">
      <w:pPr>
        <w:spacing w:after="0" w:line="240" w:lineRule="auto"/>
      </w:pPr>
      <w:r>
        <w:separator/>
      </w:r>
    </w:p>
  </w:endnote>
  <w:endnote w:type="continuationSeparator" w:id="0">
    <w:p w14:paraId="51F1B583" w14:textId="77777777" w:rsidR="004A18D1" w:rsidRDefault="004A1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Futura Lt BT">
    <w:altName w:val="Arial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350" w:type="pct"/>
      <w:tblInd w:w="-452" w:type="dxa"/>
      <w:tblBorders>
        <w:insideV w:val="single" w:sz="24" w:space="0" w:color="3AB03A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907"/>
      <w:gridCol w:w="2266"/>
    </w:tblGrid>
    <w:tr w:rsidR="00D87D79" w14:paraId="5922E1ED" w14:textId="77777777">
      <w:trPr>
        <w:trHeight w:val="271"/>
      </w:trPr>
      <w:tc>
        <w:tcPr>
          <w:tcW w:w="1429" w:type="pct"/>
        </w:tcPr>
        <w:p w14:paraId="7616AA62" w14:textId="77777777" w:rsidR="00850097" w:rsidRPr="00850097" w:rsidRDefault="00F46972" w:rsidP="00850097">
          <w:pPr>
            <w:pStyle w:val="Piedepgina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850097">
            <w:rPr>
              <w:rFonts w:ascii="Futura Bk BT" w:hAnsi="Futura Bk BT"/>
              <w:b/>
              <w:color w:val="006600"/>
            </w:rPr>
            <w:fldChar w:fldCharType="begin"/>
          </w:r>
          <w:r w:rsidRPr="00850097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850097">
            <w:rPr>
              <w:rFonts w:ascii="Futura Bk BT" w:hAnsi="Futura Bk BT"/>
              <w:b/>
              <w:color w:val="006600"/>
            </w:rPr>
            <w:fldChar w:fldCharType="separate"/>
          </w:r>
          <w:r>
            <w:rPr>
              <w:rFonts w:ascii="Futura Bk BT" w:hAnsi="Futura Bk BT"/>
              <w:b/>
              <w:bCs/>
              <w:noProof/>
              <w:color w:val="006600"/>
            </w:rPr>
            <w:t>2</w:t>
          </w:r>
          <w:r w:rsidRPr="00850097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5E936F54" w14:textId="77777777" w:rsidR="00850097" w:rsidRPr="00850097" w:rsidRDefault="00F46972" w:rsidP="00850097">
          <w:pPr>
            <w:pStyle w:val="Piedepgina"/>
            <w:jc w:val="right"/>
            <w:rPr>
              <w:rFonts w:ascii="Futura Lt BT" w:hAnsi="Futura Lt BT"/>
              <w:color w:val="4F81BD" w:themeColor="accent1"/>
            </w:rPr>
          </w:pPr>
          <w:r w:rsidRPr="00850097">
            <w:rPr>
              <w:rFonts w:ascii="Futura Bk BT" w:hAnsi="Futura Bk BT"/>
              <w:color w:val="006600"/>
              <w:lang w:val="pt-BR"/>
            </w:rPr>
            <w:t>Relatório Anual da RTRS</w:t>
          </w:r>
        </w:p>
      </w:tc>
    </w:tr>
  </w:tbl>
  <w:p w14:paraId="2A4216F8" w14:textId="77777777" w:rsidR="00F8106C" w:rsidRDefault="004A18D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818"/>
      <w:gridCol w:w="987"/>
    </w:tblGrid>
    <w:tr w:rsidR="00DA0CEB" w:rsidRPr="00B71271" w14:paraId="2514622C" w14:textId="77777777" w:rsidTr="00217EDB">
      <w:trPr>
        <w:trHeight w:val="283"/>
      </w:trPr>
      <w:tc>
        <w:tcPr>
          <w:tcW w:w="4150" w:type="pct"/>
        </w:tcPr>
        <w:p w14:paraId="41DB6870" w14:textId="77777777" w:rsidR="00DA0CEB" w:rsidRPr="00CE74DD" w:rsidRDefault="00DA0CEB" w:rsidP="00DA0CEB">
          <w:pPr>
            <w:pStyle w:val="Piedepgina"/>
            <w:jc w:val="right"/>
            <w:rPr>
              <w:rFonts w:cs="Tahoma"/>
              <w:b/>
              <w:color w:val="578821"/>
              <w:sz w:val="18"/>
              <w:szCs w:val="18"/>
            </w:rPr>
          </w:pPr>
          <w:r w:rsidRPr="00CE74DD">
            <w:rPr>
              <w:rFonts w:cs="Tahoma"/>
              <w:b/>
              <w:color w:val="578821"/>
              <w:sz w:val="18"/>
              <w:szCs w:val="18"/>
            </w:rPr>
            <w:t>SOBRE O RELATÓRIO ANUAL DE PROGRESSO</w:t>
          </w:r>
        </w:p>
      </w:tc>
      <w:tc>
        <w:tcPr>
          <w:tcW w:w="850" w:type="pct"/>
        </w:tcPr>
        <w:p w14:paraId="194271CC" w14:textId="77777777" w:rsidR="00DA0CEB" w:rsidRPr="00B71271" w:rsidRDefault="00DA0CEB" w:rsidP="00DA0CEB">
          <w:pPr>
            <w:pStyle w:val="Piedepgina"/>
            <w:rPr>
              <w:rFonts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4A4B4B27" w14:textId="77777777" w:rsidR="0012471A" w:rsidRDefault="004A18D1" w:rsidP="0012471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06BC7B" w14:textId="77777777" w:rsidR="004A18D1" w:rsidRDefault="004A18D1" w:rsidP="00872E88">
      <w:pPr>
        <w:spacing w:after="0" w:line="240" w:lineRule="auto"/>
      </w:pPr>
      <w:r>
        <w:separator/>
      </w:r>
    </w:p>
  </w:footnote>
  <w:footnote w:type="continuationSeparator" w:id="0">
    <w:p w14:paraId="79326B20" w14:textId="77777777" w:rsidR="004A18D1" w:rsidRDefault="004A18D1" w:rsidP="00872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9338CB" w14:textId="77777777" w:rsidR="002246FA" w:rsidRDefault="004A18D1" w:rsidP="00F8106C">
    <w:pPr>
      <w:tabs>
        <w:tab w:val="left" w:pos="1418"/>
      </w:tabs>
    </w:pPr>
    <w:r>
      <w:rPr>
        <w:noProof/>
        <w:lang w:eastAsia="es-MX"/>
      </w:rPr>
      <w:pict w14:anchorId="2A8CA214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60288;mso-wrap-style:square;mso-wrap-edited:f;mso-width-percent:0;mso-height-percent:0;mso-position-vertical-relative:margin;mso-width-percent:0;mso-height-percent:0;v-text-anchor:top" stroked="f">
          <v:textbox>
            <w:txbxContent>
              <w:p w14:paraId="6BE959B5" w14:textId="77777777" w:rsidR="00F8106C" w:rsidRPr="008F2CB9" w:rsidRDefault="00F46972" w:rsidP="005E620B">
                <w:pPr>
                  <w:pStyle w:val="Encabezado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2013</w:t>
                </w:r>
              </w:p>
              <w:p w14:paraId="72236239" w14:textId="77777777" w:rsidR="00F8106C" w:rsidRPr="008F2CB9" w:rsidRDefault="004A18D1" w:rsidP="005E620B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7032A6AA">
        <v:shape id="_x0000_s2049" type="#_x0000_t202" alt="" style="position:absolute;margin-left:54.35pt;margin-top:-12.15pt;width:144.4pt;height:68.25pt;z-index:251659264;mso-wrap-style:square;mso-wrap-edited:f;mso-width-percent:0;mso-height-percent:0;mso-width-percent:0;mso-height-percent:0;v-text-anchor:top" stroked="f">
          <v:textbox>
            <w:txbxContent>
              <w:p w14:paraId="7C0EB983" w14:textId="77777777" w:rsidR="00F8106C" w:rsidRPr="00E81051" w:rsidRDefault="00F46972" w:rsidP="005E620B">
                <w:pPr>
                  <w:pStyle w:val="Encabezado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FC2631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Relatório Anual</w:t>
                </w:r>
              </w:p>
              <w:p w14:paraId="5BEFE374" w14:textId="77777777" w:rsidR="00F8106C" w:rsidRDefault="004A18D1"/>
            </w:txbxContent>
          </v:textbox>
        </v:shape>
      </w:pict>
    </w:r>
    <w:r w:rsidR="00F46972"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6230B9F2" wp14:editId="025A723A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9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TRS_logo_CMYK_baja borde redondeado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6672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46972">
      <w:rPr>
        <w:lang w:val="pt-BR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42144" w14:textId="5030C97D" w:rsidR="00872E88" w:rsidRPr="00233CE9" w:rsidRDefault="002F247E" w:rsidP="00DA0CEB">
    <w:pPr>
      <w:pStyle w:val="Encabezado"/>
      <w:ind w:left="-709" w:right="-682"/>
      <w:rPr>
        <w:rFonts w:ascii="Futura Lt BT" w:hAnsi="Futura Lt BT"/>
        <w:smallCaps/>
        <w:color w:val="984806" w:themeColor="accent6" w:themeShade="80"/>
      </w:rPr>
    </w:pPr>
    <w:r>
      <w:rPr>
        <w:rFonts w:ascii="Oswald" w:hAnsi="Oswald" w:cs="Tahoma"/>
        <w:b/>
        <w:bCs/>
        <w:noProof/>
        <w:sz w:val="24"/>
        <w:lang w:val="pt-BR"/>
      </w:rPr>
      <w:drawing>
        <wp:inline distT="0" distB="0" distL="0" distR="0" wp14:anchorId="2F5F70BF" wp14:editId="09BC41DD">
          <wp:extent cx="7748833" cy="1304925"/>
          <wp:effectExtent l="0" t="0" r="0" b="0"/>
          <wp:docPr id="1" name="Imagen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Text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6838" cy="1311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46972">
      <w:rPr>
        <w:rFonts w:ascii="Oswald" w:hAnsi="Oswald" w:cs="Tahoma"/>
        <w:b/>
        <w:bCs/>
        <w:sz w:val="24"/>
        <w:lang w:val="pt-BR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354723"/>
    <w:multiLevelType w:val="hybridMultilevel"/>
    <w:tmpl w:val="E99ECEDE"/>
    <w:lvl w:ilvl="0" w:tplc="C6344CA2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419EA0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A0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4A7C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E39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C8D4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82BB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3C4C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8CC1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bA0tTA2NjQ2NzJQ0lEKTi0uzszPAykwrgUA9gW8FywAAAA="/>
  </w:docVars>
  <w:rsids>
    <w:rsidRoot w:val="00D87D79"/>
    <w:rsid w:val="000A4BA7"/>
    <w:rsid w:val="00103991"/>
    <w:rsid w:val="00106D0F"/>
    <w:rsid w:val="001E0376"/>
    <w:rsid w:val="00223FA9"/>
    <w:rsid w:val="002F247E"/>
    <w:rsid w:val="004A18D1"/>
    <w:rsid w:val="005876C1"/>
    <w:rsid w:val="00623160"/>
    <w:rsid w:val="006363D4"/>
    <w:rsid w:val="00970099"/>
    <w:rsid w:val="00A21CDE"/>
    <w:rsid w:val="00A254BB"/>
    <w:rsid w:val="00A478BD"/>
    <w:rsid w:val="00A53954"/>
    <w:rsid w:val="00AB2434"/>
    <w:rsid w:val="00AE12E3"/>
    <w:rsid w:val="00AF05EA"/>
    <w:rsid w:val="00B15275"/>
    <w:rsid w:val="00B42B52"/>
    <w:rsid w:val="00C66BB6"/>
    <w:rsid w:val="00C83A38"/>
    <w:rsid w:val="00CB2CD1"/>
    <w:rsid w:val="00CE74DD"/>
    <w:rsid w:val="00D53B73"/>
    <w:rsid w:val="00D87D79"/>
    <w:rsid w:val="00DA0CEB"/>
    <w:rsid w:val="00DD763C"/>
    <w:rsid w:val="00EE64AC"/>
    <w:rsid w:val="00F17209"/>
    <w:rsid w:val="00F4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DBE9936"/>
  <w15:docId w15:val="{6D5FDC55-AF23-4D68-B8A9-9666E49ED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3E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2E88"/>
  </w:style>
  <w:style w:type="paragraph" w:styleId="Piedepgina">
    <w:name w:val="footer"/>
    <w:basedOn w:val="Normal"/>
    <w:link w:val="PiedepginaC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2E88"/>
  </w:style>
  <w:style w:type="table" w:styleId="Tablaconcuadrcula">
    <w:name w:val="Table Grid"/>
    <w:basedOn w:val="Tablanormal"/>
    <w:uiPriority w:val="59"/>
    <w:rsid w:val="008E4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A86C61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86C6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A86C61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6C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6C61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D6163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D02FD3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02FD3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02FD3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02FD3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02FD3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F012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37B513-E5F0-9E4A-A102-9FD29372D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369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ariana Aguilar</cp:lastModifiedBy>
  <cp:revision>71</cp:revision>
  <dcterms:created xsi:type="dcterms:W3CDTF">2015-02-05T20:26:00Z</dcterms:created>
  <dcterms:modified xsi:type="dcterms:W3CDTF">2020-11-26T15:35:00Z</dcterms:modified>
</cp:coreProperties>
</file>